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P0420021701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测试者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男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33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鼻咽拭子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符合要求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20020000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0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五院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191001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李文亮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3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2020-02-14</w:t>
            </w:r>
            <w:proofErr w:type="spellEnd"/>
          </w:p>
        </w:tc>
      </w:tr>
    </w:tbl>
    <w:p w:rsidR="00C97E81" w:rsidRPr="00C97E81" w:rsidRDefault="00DB26D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1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检出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RP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基因（+）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基因（+）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DB26DA" w:rsidP="008E3CE1">
      <w:r>
        <w:pict>
          <v:rect id="2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2020-02-16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2020-02-17</w:t>
            </w:r>
            <w:bookmarkStart w:id="1" w:name="_GoBack"/>
            <w:bookmarkEnd w:id="1"/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11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3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4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5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7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9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10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CB14F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
<Relationships 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
<Relationships 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
<Relationships 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27D8E-B70C-4054-B686-453A451E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creator>jianghui_2018@163.com</dc:creator>
  <cp:lastModifiedBy/>
  <cp:revision>18</cp:revision>
  <cp:lastPrinted>2018-10-26T01:53:00Z</cp:lastPrinted>
  <dcterms:created xsi:type="dcterms:W3CDTF">2020-02-12T08:46:00Z</dcterms:created>
  <dcterms:modified xsi:type="dcterms:W3CDTF">2020-02-17T14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